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p>
      <w:pPr>
        <w:pStyle w:val="FirstParagraph"/>
      </w:pPr>
      <w:r>
        <w:t xml:space="preserve">Ali Reza Mohammadi</w:t>
      </w:r>
    </w:p>
    <w:p>
      <w:pPr>
        <w:pStyle w:val="BodyText"/>
      </w:pPr>
      <w:r>
        <w:t xml:space="preserve">15th Street, Valiasr Avenue</w:t>
      </w:r>
    </w:p>
    <w:p>
      <w:pPr>
        <w:pStyle w:val="BodyText"/>
      </w:pPr>
      <w:r>
        <w:t xml:space="preserve">Tehran, Iran</w:t>
      </w:r>
    </w:p>
    <w:p>
      <w:pPr>
        <w:pStyle w:val="BodyText"/>
      </w:pPr>
      <w:r>
        <w:t xml:space="preserve">Email: ali.mohammadi@meduniv.ac.ir | Phone: +98 21 555 7890</w:t>
      </w:r>
    </w:p>
    <w:p>
      <w:pPr>
        <w:pStyle w:val="BodyText"/>
      </w:pPr>
      <w:r>
        <w:t xml:space="preserve">Date: October 26, 2023</w:t>
      </w:r>
    </w:p>
    <w:p>
      <w:pPr>
        <w:pStyle w:val="BodyText"/>
      </w:pPr>
      <w:r>
        <w:t xml:space="preserve">Dr. Farzad Kianpour</w:t>
      </w:r>
    </w:p>
    <w:p>
      <w:pPr>
        <w:pStyle w:val="BodyText"/>
      </w:pPr>
      <w:r>
        <w:t xml:space="preserve">Chief of Medical Staff</w:t>
      </w:r>
    </w:p>
    <w:p>
      <w:pPr>
        <w:pStyle w:val="BodyText"/>
      </w:pPr>
      <w:r>
        <w:t xml:space="preserve">Tehran General Hospital</w:t>
      </w:r>
    </w:p>
    <w:p>
      <w:pPr>
        <w:pStyle w:val="BodyText"/>
      </w:pPr>
      <w:r>
        <w:t xml:space="preserve">500 North Kargar Street, Tehran, Iran</w:t>
      </w:r>
    </w:p>
    <w:bookmarkStart w:id="20" w:name="X33a59115fe72d596c0827883b3681cfdeb0b5b2"/>
    <w:p>
      <w:pPr>
        <w:pStyle w:val="Heading1"/>
      </w:pPr>
      <w:r>
        <w:t xml:space="preserve">Internship Application Letter for Doctor General Practitioner Position</w:t>
      </w:r>
    </w:p>
    <w:p>
      <w:pPr>
        <w:pStyle w:val="FirstParagraph"/>
      </w:pPr>
      <w:r>
        <w:t xml:space="preserve">Dear Dr. Kianpour,</w:t>
      </w:r>
    </w:p>
    <w:p>
      <w:pPr>
        <w:pStyle w:val="BodyText"/>
      </w:pPr>
      <w:r>
        <w:t xml:space="preserve">I am writing this Internship Application Letter with profound enthusiasm to express my earnest interest in the Doctor General Practitioner internship position at Tehran General Hospital, a cornerstone institution within Iran Tehran's healthcare ecosystem. As a recent graduate from the Faculty of Medicine at Shahid Beheshti University of Medical Sciences, I have meticulously prepared myself for this opportunity through rigorous academic training and hands-on clinical experience across Tehran's diverse medical landscape. My passion for comprehensive primary care aligns seamlessly with the mission of your hospital to deliver patient-centered healthcare in Iran's dynamic capital city.</w:t>
      </w:r>
    </w:p>
    <w:p>
      <w:pPr>
        <w:pStyle w:val="BodyText"/>
      </w:pPr>
      <w:r>
        <w:t xml:space="preserve">The Doctor General Practitioner role represents the very essence of holistic medical practice—a position that requires not only clinical expertise but also deep cultural understanding and community engagement. Throughout my medical education, I have cultivated a multifaceted skill set specifically tailored to this demanding yet rewarding specialty. My curriculum included extensive coursework in internal medicine, preventive healthcare, chronic disease management (particularly diabetes and cardiovascular disorders prevalent in Iranian populations), and pediatric care. Most significantly, I completed a 12-month clinical rotation at Imam Khomeini Hospital—a tertiary care center serving Tehran's densely populated districts—where I managed over 300 patient cases weekly under direct supervision. This experience solidified my ability to diagnose complex conditions, develop personalized treatment plans, and communicate effectively with patients from varied socioeconomic backgrounds across Iran Tehran.</w:t>
      </w:r>
    </w:p>
    <w:p>
      <w:pPr>
        <w:pStyle w:val="BodyText"/>
      </w:pPr>
      <w:r>
        <w:t xml:space="preserve">What distinguishes this Doctor General Practitioner internship opportunity is its unique position at the intersection of academic excellence and community health needs within Iran Tehran. The capital city's population of over 9 million presents unparalleled exposure to diverse clinical scenarios—from rural-urban migrant health challenges in neighborhoods like Shahr-e-Rey to specialized geriatric care requirements in affluent districts such as Pardisan. Tehran General Hospital's reputation for integrating advanced diagnostic technologies with compassionate patient interaction makes it an ideal environment for my professional growth. I am particularly impressed by your hospital's recent initiative to establish community health hubs across Tehran, which directly addresses primary care access gaps in underserved neighborhoods—a mission I am eager to contribute to as a Doctor General Practitioner intern.</w:t>
      </w:r>
    </w:p>
    <w:p>
      <w:pPr>
        <w:pStyle w:val="BodyText"/>
      </w:pPr>
      <w:r>
        <w:t xml:space="preserve">My clinical philosophy centers on the principle that effective general practice must respect Iran's cultural tapestry while embracing evidence-based medicine. During my rotation at Tehran's Al-Zahra Health Complex, I developed a culturally sensitive approach to managing hypertension in elderly women from conservative households—a skill directly transferable to Iran Tehran's unique demographic landscape. I also collaborated on a community health project targeting childhood asthma in deprived areas of Shemiranat, demonstrating how primary care can prevent hospital admissions through education and early intervention. These experiences taught me that being a Doctor General Practitioner transcends clinical skills; it requires understanding the social determinants of health within Iran's specific societal context.</w:t>
      </w:r>
    </w:p>
    <w:p>
      <w:pPr>
        <w:pStyle w:val="BodyText"/>
      </w:pPr>
      <w:r>
        <w:t xml:space="preserve">This Internship Application Letter is not merely a formality but a testament to my commitment to elevating primary healthcare in Iran. Having grown up in Tehran, I possess intimate knowledge of our city's healthcare challenges—from traffic-related emergencies on major arteries like Azadi Avenue to mental health stigma in traditional communities. I have observed firsthand how the Doctor General Practitioner serves as the critical first responder for citizens navigating Iran's complex health insurance system (like the Social Security Organization). My proficiency in both Persian and English, coupled with fluency in medical terminology across Iranian clinical guidelines, positions me to bridge communication gaps between patients and specialists within Tehran General Hospital's multidisciplinary teams.</w:t>
      </w:r>
    </w:p>
    <w:p>
      <w:pPr>
        <w:pStyle w:val="BodyText"/>
      </w:pPr>
      <w:r>
        <w:t xml:space="preserve">I am deeply aware that Iran Tehran's healthcare system faces evolving challenges including an aging population, rising non-communicable diseases, and the need for preventive care infrastructure. As a Doctor General Practitioner intern at your hospital, I would contribute to addressing these issues through evidence-based practices aligned with Iran's national health priorities. For instance, I am prepared to support your hospital's diabetes management program by conducting patient education sessions on dietary adjustments using culturally appropriate Iranian food models (such as incorporating lentils and herbs into traditional meals). My academic research on cardiovascular risk factors in Tehran residents—presented at the Iranian Medical Students Conference 2023—demonstrates my commitment to data-driven primary care solutions for Iran's urban populations.</w:t>
      </w:r>
    </w:p>
    <w:p>
      <w:pPr>
        <w:pStyle w:val="BodyText"/>
      </w:pPr>
      <w:r>
        <w:t xml:space="preserve">The significance of this internship extends beyond clinical training; it represents my dedication to contributing to Iran Tehran's healthcare legacy. My grandmother, a village midwife in Alborz Province who served as the first point of contact for 500 families before modern facilities arrived, instilled in me the profound impact a General Practitioner can have on community health. This legacy drives my aspiration to become a Doctor General Practitioner who not only treats symptoms but builds trust—particularly important when serving Tehran's diverse ethnic communities including Azeri, Kurdish, and Turkmen populations residing throughout the city.</w:t>
      </w:r>
    </w:p>
    <w:p>
      <w:pPr>
        <w:pStyle w:val="BodyText"/>
      </w:pPr>
      <w:r>
        <w:t xml:space="preserve">I have attached my curriculum vitae detailing additional clinical experiences including my role as lead medical student at Tehran's Melli Health Clinic during the 2023 flu season, where I assisted in triaging over 150 patients daily. I am eager to discuss how my background in community health outreach—specifically organizing vaccination drives in Tehran's public parks like Niavaran—aligns with your hospital's community engagement goals. The Doctor General Practitioner internship at Tehran General Hospital offers the ideal platform to transform my academic knowledge into meaningful patient impact within Iran Tehran, where healthcare quality directly influences millions of lives daily.</w:t>
      </w:r>
    </w:p>
    <w:p>
      <w:pPr>
        <w:pStyle w:val="BodyText"/>
      </w:pPr>
      <w:r>
        <w:t xml:space="preserve">Thank you for considering this Internship Application Letter. I am confident that my clinical aptitude, cultural competence, and unwavering dedication to Iranian healthcare values position me to excel as a Doctor General Practitioner intern at Tehran General Hospital. I welcome the opportunity to discuss how my skills can support your team's mission in serving Iran Tehran's most vulnerable populations. Please contact me at your earliest convenience to arrange an interview.</w:t>
      </w:r>
    </w:p>
    <w:p>
      <w:pPr>
        <w:pStyle w:val="BodyText"/>
      </w:pPr>
      <w:r>
        <w:t xml:space="preserve">Sincerely,</w:t>
      </w:r>
    </w:p>
    <w:p>
      <w:pPr>
        <w:pStyle w:val="BodyText"/>
      </w:pPr>
      <w:r>
        <w:br/>
      </w:r>
      <w:r>
        <w:br/>
      </w:r>
      <w:r>
        <w:br/>
      </w:r>
    </w:p>
    <w:p>
      <w:pPr>
        <w:pStyle w:val="BodyText"/>
      </w:pPr>
      <w:r>
        <w:t xml:space="preserve">Ali Reza Mohammadi</w:t>
      </w:r>
    </w:p>
    <w:p>
      <w:pPr>
        <w:pStyle w:val="BodyText"/>
      </w:pPr>
      <w:r>
        <w:t xml:space="preserve">Medical Student, Shahid Beheshti University of Medical Sciences</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dc:title>
  <dc:creator/>
  <dc:language>en</dc:language>
  <cp:keywords/>
  <dcterms:created xsi:type="dcterms:W3CDTF">2026-07-15T03:59:26Z</dcterms:created>
  <dcterms:modified xsi:type="dcterms:W3CDTF">2026-07-15T03:59:26Z</dcterms:modified>
</cp:coreProperties>
</file>

<file path=docProps/custom.xml><?xml version="1.0" encoding="utf-8"?>
<Properties xmlns="http://schemas.openxmlformats.org/officeDocument/2006/custom-properties" xmlns:vt="http://schemas.openxmlformats.org/officeDocument/2006/docPropsVTypes"/>
</file>